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E345E" w14:textId="27779BAF" w:rsidR="001C190B" w:rsidRDefault="001C190B">
      <w:r>
        <w:t xml:space="preserve">Arushi S, Jeremy W, Adilakshmi J, </w:t>
      </w:r>
      <w:proofErr w:type="spellStart"/>
      <w:r>
        <w:t>Pridhvinath</w:t>
      </w:r>
      <w:proofErr w:type="spellEnd"/>
      <w:r>
        <w:t xml:space="preserve"> C</w:t>
      </w:r>
    </w:p>
    <w:p w14:paraId="2EB0056A" w14:textId="77777777" w:rsidR="001C190B" w:rsidRDefault="001C190B"/>
    <w:p w14:paraId="0A9D3774" w14:textId="77777777" w:rsidR="001C190B" w:rsidRDefault="001C190B"/>
    <w:p w14:paraId="5D74A0F9" w14:textId="77777777" w:rsidR="001C190B" w:rsidRDefault="001C190B"/>
    <w:p w14:paraId="7FCD48E3" w14:textId="4C6518C8" w:rsidR="002253C9" w:rsidRDefault="002253C9">
      <w:r w:rsidRPr="002253C9">
        <w:drawing>
          <wp:inline distT="0" distB="0" distL="0" distR="0" wp14:anchorId="1DB45764" wp14:editId="556D4302">
            <wp:extent cx="5943600" cy="4808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888C" w14:textId="5D2AD9EA" w:rsidR="002253C9" w:rsidRDefault="002253C9">
      <w:r w:rsidRPr="002253C9">
        <w:lastRenderedPageBreak/>
        <w:drawing>
          <wp:inline distT="0" distB="0" distL="0" distR="0" wp14:anchorId="4FF6DEB7" wp14:editId="1A71D9E3">
            <wp:extent cx="5943600" cy="3801745"/>
            <wp:effectExtent l="0" t="0" r="0" b="825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53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LUEUhZmJobmFko6SsGpxcWZ+XkgBYa1AK/AqIIsAAAA"/>
  </w:docVars>
  <w:rsids>
    <w:rsidRoot w:val="002253C9"/>
    <w:rsid w:val="001C190B"/>
    <w:rsid w:val="00225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81299"/>
  <w15:chartTrackingRefBased/>
  <w15:docId w15:val="{01A54085-C8B1-4F22-A9AC-16B8C1F7F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shi Sharma</dc:creator>
  <cp:keywords/>
  <dc:description/>
  <cp:lastModifiedBy>Arushi Sharma</cp:lastModifiedBy>
  <cp:revision>2</cp:revision>
  <dcterms:created xsi:type="dcterms:W3CDTF">2022-10-14T01:52:00Z</dcterms:created>
  <dcterms:modified xsi:type="dcterms:W3CDTF">2022-10-14T01:53:00Z</dcterms:modified>
</cp:coreProperties>
</file>